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 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 Variable</w:t>
      </w:r>
    </w:p>
    <w:p>
      <w:pPr>
        <w:pStyle w:val="BodyText"/>
      </w:pPr>
      <w:r>
        <w:t xml:space="preserve">Influential factors: 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 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third consecutive year.</w:t>
      </w:r>
    </w:p>
    <w:p>
      <w:pPr>
        <w:pStyle w:val="BodyText"/>
      </w:pPr>
      <w:r>
        <w:t xml:space="preserve">Influential factors: 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 The condition index for the 2020 age-4 immature females collected in the longline survey was below average for the third consecutive year.</w:t>
      </w:r>
    </w:p>
    <w:p>
      <w:pPr>
        <w:pStyle w:val="BodyText"/>
      </w:pPr>
      <w:r>
        <w:t xml:space="preserve">Influential factors: 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Catch-per-unit-of-effort of sablefish from the longline fisheries in the GOA: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f.) Catch per unit of effort of sablefish estimated from the pot fisheries in the eastern Bering Sea: Catch per unit of effort of sablefish estimated from the pot fisheries in the eastern Bering Sea (contact: Cara Rodgveller)</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sablefish: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6f541441-3b21-4118-b1d3-23cd1896d618"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6f541441-3b21-4118-b1d3-23cd1896d61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2:</w:t>
      </w:r>
      <w:r>
        <w:t xml:space="preserve"> </w:t>
      </w:r>
      <w:bookmarkStart w:id="e5cbba35-c31d-4b9d-a2e2-f804f6968a32"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e5cbba35-c31d-4b9d-a2e2-f804f6968a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NMFS-R-exampl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NMFS-R-exampl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NMFS-R-exampl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NMFS-R-example_files/figure-docx/traffic-eco-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4c0f7c9e614de7cce93f53569a03a8aa86de47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NMFS-R-example_files/figure-docx/traffic-soci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NMFS-R-example_files/figure-docx/traffic-soci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NMFS-R-example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806e1e34f26b33290f9c4044bb7bbb2f9c2ba64"/>
    <w:p>
      <w:pPr>
        <w:pStyle w:val="Heading5"/>
      </w:pPr>
      <w:r>
        <w:t xml:space="preserve">Figure</w:t>
      </w:r>
      <w:r>
        <w:t xml:space="preserve"> </w:t>
      </w:r>
      <w:r>
        <w:t xml:space="preserve">4</w:t>
      </w:r>
      <w:r>
        <w:t xml:space="preserve">. Simple traffic light score for overall ecosystem and socioeconomic categories from 1977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2-02-01T20:37:12Z</dcterms:created>
  <dcterms:modified xsi:type="dcterms:W3CDTF">2022-02-01T20: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